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16A7" w:rsidRPr="00853C1A" w:rsidRDefault="00B779FB" w:rsidP="008B0DE4">
      <w:pPr>
        <w:autoSpaceDE w:val="0"/>
        <w:autoSpaceDN w:val="0"/>
        <w:adjustRightInd w:val="0"/>
        <w:jc w:val="center"/>
        <w:outlineLvl w:val="0"/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 xml:space="preserve">FINAL PROJECT </w:t>
      </w:r>
      <w:bookmarkStart w:id="0" w:name="_GoBack"/>
      <w:bookmarkEnd w:id="0"/>
      <w:r w:rsidR="00BA16A7" w:rsidRPr="00853C1A">
        <w:rPr>
          <w:rFonts w:ascii="Arial" w:hAnsi="Arial" w:cs="Arial"/>
          <w:b/>
          <w:sz w:val="20"/>
          <w:szCs w:val="20"/>
          <w:u w:val="single"/>
        </w:rPr>
        <w:t>ASSESSMENT SHEET</w:t>
      </w:r>
    </w:p>
    <w:p w:rsidR="00BA16A7" w:rsidRPr="00853C1A" w:rsidRDefault="00BA16A7" w:rsidP="00BA16A7">
      <w:pPr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83"/>
        <w:gridCol w:w="6767"/>
      </w:tblGrid>
      <w:tr w:rsidR="00BA16A7" w:rsidRPr="00853C1A" w:rsidTr="00B47679">
        <w:tc>
          <w:tcPr>
            <w:tcW w:w="2628" w:type="dxa"/>
          </w:tcPr>
          <w:p w:rsidR="00BA16A7" w:rsidRPr="00853C1A" w:rsidRDefault="00BA16A7" w:rsidP="00AA396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53C1A">
              <w:rPr>
                <w:rFonts w:ascii="Arial" w:hAnsi="Arial" w:cs="Arial"/>
                <w:b/>
                <w:sz w:val="20"/>
                <w:szCs w:val="20"/>
              </w:rPr>
              <w:t>Section</w:t>
            </w:r>
          </w:p>
        </w:tc>
        <w:tc>
          <w:tcPr>
            <w:tcW w:w="6948" w:type="dxa"/>
          </w:tcPr>
          <w:p w:rsidR="00BA16A7" w:rsidRPr="00853C1A" w:rsidRDefault="00BA16A7" w:rsidP="00AA39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16A7" w:rsidRPr="00853C1A" w:rsidTr="00B47679">
        <w:tc>
          <w:tcPr>
            <w:tcW w:w="2628" w:type="dxa"/>
          </w:tcPr>
          <w:p w:rsidR="00BA16A7" w:rsidRPr="00853C1A" w:rsidRDefault="00BA16A7" w:rsidP="00AA396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53C1A">
              <w:rPr>
                <w:rFonts w:ascii="Arial" w:hAnsi="Arial" w:cs="Arial"/>
                <w:b/>
                <w:sz w:val="20"/>
                <w:szCs w:val="20"/>
              </w:rPr>
              <w:t>Team</w:t>
            </w:r>
          </w:p>
        </w:tc>
        <w:tc>
          <w:tcPr>
            <w:tcW w:w="6948" w:type="dxa"/>
          </w:tcPr>
          <w:p w:rsidR="00BA16A7" w:rsidRPr="00853C1A" w:rsidRDefault="00BA16A7" w:rsidP="00AA3962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A16A7" w:rsidRPr="00853C1A" w:rsidTr="00B47679">
        <w:tc>
          <w:tcPr>
            <w:tcW w:w="2628" w:type="dxa"/>
          </w:tcPr>
          <w:p w:rsidR="00BA16A7" w:rsidRPr="00853C1A" w:rsidRDefault="00BA16A7" w:rsidP="00AA396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53C1A">
              <w:rPr>
                <w:rFonts w:ascii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6948" w:type="dxa"/>
          </w:tcPr>
          <w:p w:rsidR="00BA16A7" w:rsidRPr="00853C1A" w:rsidRDefault="00BA16A7" w:rsidP="00AA39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A16A7" w:rsidRPr="00853C1A" w:rsidTr="00B47679">
        <w:tc>
          <w:tcPr>
            <w:tcW w:w="2628" w:type="dxa"/>
          </w:tcPr>
          <w:p w:rsidR="00BA16A7" w:rsidRPr="00853C1A" w:rsidRDefault="00BA16A7" w:rsidP="00AA396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53C1A">
              <w:rPr>
                <w:rFonts w:ascii="Arial" w:hAnsi="Arial" w:cs="Arial"/>
                <w:b/>
                <w:sz w:val="20"/>
                <w:szCs w:val="20"/>
              </w:rPr>
              <w:t>Project</w:t>
            </w:r>
          </w:p>
        </w:tc>
        <w:tc>
          <w:tcPr>
            <w:tcW w:w="6948" w:type="dxa"/>
          </w:tcPr>
          <w:p w:rsidR="00BA16A7" w:rsidRPr="00853C1A" w:rsidRDefault="00BA16A7" w:rsidP="00AA396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BA16A7" w:rsidRPr="00853C1A" w:rsidRDefault="00BA16A7" w:rsidP="00BA16A7">
      <w:pPr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70"/>
        <w:gridCol w:w="1332"/>
        <w:gridCol w:w="1348"/>
      </w:tblGrid>
      <w:tr w:rsidR="00B47679" w:rsidRPr="00AA3962" w:rsidTr="00AA3962">
        <w:tc>
          <w:tcPr>
            <w:tcW w:w="9576" w:type="dxa"/>
            <w:gridSpan w:val="3"/>
          </w:tcPr>
          <w:p w:rsidR="00B47679" w:rsidRPr="00AA3962" w:rsidRDefault="00B47679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A3962">
              <w:rPr>
                <w:rFonts w:ascii="Arial" w:hAnsi="Arial" w:cs="Arial"/>
                <w:b/>
                <w:sz w:val="20"/>
                <w:szCs w:val="20"/>
              </w:rPr>
              <w:t>CHART</w:t>
            </w:r>
          </w:p>
        </w:tc>
      </w:tr>
      <w:tr w:rsidR="004A125D" w:rsidRPr="00AA3962" w:rsidTr="00AA3962">
        <w:tc>
          <w:tcPr>
            <w:tcW w:w="6858" w:type="dxa"/>
          </w:tcPr>
          <w:p w:rsidR="004A125D" w:rsidRPr="00AA3962" w:rsidRDefault="004A125D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A3962"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1350" w:type="dxa"/>
          </w:tcPr>
          <w:p w:rsidR="004A125D" w:rsidRPr="00AA3962" w:rsidRDefault="004A125D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A3962">
              <w:rPr>
                <w:rFonts w:ascii="Arial" w:hAnsi="Arial" w:cs="Arial"/>
                <w:b/>
                <w:sz w:val="20"/>
                <w:szCs w:val="20"/>
              </w:rPr>
              <w:t>POINTS</w:t>
            </w:r>
          </w:p>
        </w:tc>
        <w:tc>
          <w:tcPr>
            <w:tcW w:w="1368" w:type="dxa"/>
          </w:tcPr>
          <w:p w:rsidR="004A125D" w:rsidRPr="00AA3962" w:rsidRDefault="004A125D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A3962">
              <w:rPr>
                <w:rFonts w:ascii="Arial" w:hAnsi="Arial" w:cs="Arial"/>
                <w:b/>
                <w:sz w:val="20"/>
                <w:szCs w:val="20"/>
              </w:rPr>
              <w:t>SCORE</w:t>
            </w:r>
          </w:p>
        </w:tc>
      </w:tr>
      <w:tr w:rsidR="00B47679" w:rsidRPr="00AA3962" w:rsidTr="00AA3962">
        <w:tc>
          <w:tcPr>
            <w:tcW w:w="6858" w:type="dxa"/>
          </w:tcPr>
          <w:p w:rsidR="00B47679" w:rsidRPr="00AA3962" w:rsidRDefault="00961CD0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AA3962">
              <w:rPr>
                <w:rFonts w:ascii="Arial" w:hAnsi="Arial" w:cs="Arial"/>
                <w:sz w:val="20"/>
                <w:szCs w:val="20"/>
              </w:rPr>
              <w:t>NTM/LNTM</w:t>
            </w:r>
            <w:r w:rsidR="00EF02CC">
              <w:rPr>
                <w:rFonts w:ascii="Arial" w:hAnsi="Arial" w:cs="Arial"/>
                <w:sz w:val="20"/>
                <w:szCs w:val="20"/>
              </w:rPr>
              <w:t xml:space="preserve"> properly applied with correction tree</w:t>
            </w:r>
          </w:p>
        </w:tc>
        <w:tc>
          <w:tcPr>
            <w:tcW w:w="1350" w:type="dxa"/>
          </w:tcPr>
          <w:p w:rsidR="00B47679" w:rsidRPr="00AA3962" w:rsidRDefault="00FE694F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368" w:type="dxa"/>
          </w:tcPr>
          <w:p w:rsidR="00B47679" w:rsidRPr="00AA3962" w:rsidRDefault="00B47679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61CD0" w:rsidRPr="00AA3962" w:rsidTr="00AA3962">
        <w:tc>
          <w:tcPr>
            <w:tcW w:w="6858" w:type="dxa"/>
          </w:tcPr>
          <w:p w:rsidR="00961CD0" w:rsidRPr="00AA3962" w:rsidRDefault="00961CD0" w:rsidP="009E03D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AA3962">
              <w:rPr>
                <w:rFonts w:ascii="Arial" w:hAnsi="Arial" w:cs="Arial"/>
                <w:sz w:val="20"/>
                <w:szCs w:val="20"/>
              </w:rPr>
              <w:t>Navaids</w:t>
            </w:r>
            <w:proofErr w:type="spellEnd"/>
            <w:r w:rsidRPr="00AA3962">
              <w:rPr>
                <w:rFonts w:ascii="Arial" w:hAnsi="Arial" w:cs="Arial"/>
                <w:sz w:val="20"/>
                <w:szCs w:val="20"/>
              </w:rPr>
              <w:t xml:space="preserve"> – sufficient visual and </w:t>
            </w:r>
            <w:r w:rsidR="00140B00">
              <w:rPr>
                <w:rFonts w:ascii="Arial" w:hAnsi="Arial" w:cs="Arial"/>
                <w:sz w:val="20"/>
                <w:szCs w:val="20"/>
              </w:rPr>
              <w:t>RADAR</w:t>
            </w:r>
            <w:r w:rsidRPr="00AA3962">
              <w:rPr>
                <w:rFonts w:ascii="Arial" w:hAnsi="Arial" w:cs="Arial"/>
                <w:sz w:val="20"/>
                <w:szCs w:val="20"/>
              </w:rPr>
              <w:t xml:space="preserve"> aids for </w:t>
            </w:r>
            <w:r w:rsidR="009E03D0">
              <w:rPr>
                <w:rFonts w:ascii="Arial" w:hAnsi="Arial" w:cs="Arial"/>
                <w:sz w:val="20"/>
                <w:szCs w:val="20"/>
              </w:rPr>
              <w:t>navigation</w:t>
            </w:r>
          </w:p>
        </w:tc>
        <w:tc>
          <w:tcPr>
            <w:tcW w:w="1350" w:type="dxa"/>
          </w:tcPr>
          <w:p w:rsidR="00961CD0" w:rsidRPr="00AA3962" w:rsidRDefault="00FE694F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368" w:type="dxa"/>
          </w:tcPr>
          <w:p w:rsidR="00961CD0" w:rsidRPr="00AA3962" w:rsidRDefault="00961CD0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E6711" w:rsidRPr="00AA3962" w:rsidTr="00AA3962">
        <w:tc>
          <w:tcPr>
            <w:tcW w:w="6858" w:type="dxa"/>
          </w:tcPr>
          <w:p w:rsidR="004E6711" w:rsidRPr="00AA3962" w:rsidRDefault="00140B00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vigation s</w:t>
            </w:r>
            <w:r w:rsidR="000A27B3" w:rsidRPr="00AA3962">
              <w:rPr>
                <w:rFonts w:ascii="Arial" w:hAnsi="Arial" w:cs="Arial"/>
                <w:sz w:val="20"/>
                <w:szCs w:val="20"/>
              </w:rPr>
              <w:t>afety depth</w:t>
            </w:r>
            <w:r w:rsidR="00EF02CC">
              <w:rPr>
                <w:rFonts w:ascii="Arial" w:hAnsi="Arial" w:cs="Arial"/>
                <w:sz w:val="20"/>
                <w:szCs w:val="20"/>
              </w:rPr>
              <w:t>, datum</w:t>
            </w:r>
            <w:r w:rsidR="00D360D8" w:rsidRPr="00AA3962">
              <w:rPr>
                <w:rFonts w:ascii="Arial" w:hAnsi="Arial" w:cs="Arial"/>
                <w:sz w:val="20"/>
                <w:szCs w:val="20"/>
              </w:rPr>
              <w:t>, sounding</w:t>
            </w:r>
            <w:r w:rsidR="009B4DCC">
              <w:rPr>
                <w:rFonts w:ascii="Arial" w:hAnsi="Arial" w:cs="Arial"/>
                <w:sz w:val="20"/>
                <w:szCs w:val="20"/>
              </w:rPr>
              <w:t xml:space="preserve"> and compass rose</w:t>
            </w:r>
            <w:r w:rsidR="00D360D8" w:rsidRPr="00AA3962">
              <w:rPr>
                <w:rFonts w:ascii="Arial" w:hAnsi="Arial" w:cs="Arial"/>
                <w:sz w:val="20"/>
                <w:szCs w:val="20"/>
              </w:rPr>
              <w:t xml:space="preserve"> info highlighted, chart correctly labeled, prepared/reviewed/approved box</w:t>
            </w:r>
            <w:r w:rsidR="000A27B3" w:rsidRPr="00AA396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</w:tcPr>
          <w:p w:rsidR="004E6711" w:rsidRPr="00AA3962" w:rsidRDefault="00FE694F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368" w:type="dxa"/>
          </w:tcPr>
          <w:p w:rsidR="004E6711" w:rsidRPr="00AA3962" w:rsidRDefault="004E6711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E6711" w:rsidRPr="00AA3962" w:rsidTr="00AA3962">
        <w:tc>
          <w:tcPr>
            <w:tcW w:w="6858" w:type="dxa"/>
          </w:tcPr>
          <w:p w:rsidR="004E6711" w:rsidRPr="00AA3962" w:rsidRDefault="00140B00" w:rsidP="009E03D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rack</w:t>
            </w:r>
            <w:r w:rsidR="004E6711" w:rsidRPr="00AA3962">
              <w:rPr>
                <w:rFonts w:ascii="Arial" w:hAnsi="Arial" w:cs="Arial"/>
                <w:sz w:val="20"/>
                <w:szCs w:val="20"/>
              </w:rPr>
              <w:t xml:space="preserve"> – </w:t>
            </w:r>
            <w:r>
              <w:rPr>
                <w:rFonts w:ascii="Arial" w:hAnsi="Arial" w:cs="Arial"/>
                <w:sz w:val="20"/>
                <w:szCs w:val="20"/>
              </w:rPr>
              <w:t>safe, labeled with accurate track data boxes, magnetic courses are correct, dist</w:t>
            </w:r>
            <w:r w:rsidR="009E03D0">
              <w:rPr>
                <w:rFonts w:ascii="Arial" w:hAnsi="Arial" w:cs="Arial"/>
                <w:sz w:val="20"/>
                <w:szCs w:val="20"/>
              </w:rPr>
              <w:t xml:space="preserve">ances are correct, speeds match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av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brief, turn points marked with distances to turn indicated</w:t>
            </w:r>
            <w:r w:rsidR="00FE694F">
              <w:rPr>
                <w:rFonts w:ascii="Arial" w:hAnsi="Arial" w:cs="Arial"/>
                <w:sz w:val="20"/>
                <w:szCs w:val="20"/>
              </w:rPr>
              <w:t>, anchorage correctly plotted</w:t>
            </w:r>
          </w:p>
        </w:tc>
        <w:tc>
          <w:tcPr>
            <w:tcW w:w="1350" w:type="dxa"/>
          </w:tcPr>
          <w:p w:rsidR="004E6711" w:rsidRPr="00AA3962" w:rsidRDefault="00C41828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368" w:type="dxa"/>
          </w:tcPr>
          <w:p w:rsidR="004E6711" w:rsidRPr="00AA3962" w:rsidRDefault="004E6711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E6711" w:rsidRPr="00AA3962" w:rsidTr="00AA3962">
        <w:tc>
          <w:tcPr>
            <w:tcW w:w="6858" w:type="dxa"/>
          </w:tcPr>
          <w:p w:rsidR="004E6711" w:rsidRPr="00AA3962" w:rsidRDefault="004E6711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AA3962">
              <w:rPr>
                <w:rFonts w:ascii="Arial" w:hAnsi="Arial" w:cs="Arial"/>
                <w:sz w:val="20"/>
                <w:szCs w:val="20"/>
              </w:rPr>
              <w:t>Turn Bearings</w:t>
            </w:r>
            <w:r w:rsidR="00EF02CC">
              <w:rPr>
                <w:rFonts w:ascii="Arial" w:hAnsi="Arial" w:cs="Arial"/>
                <w:sz w:val="20"/>
                <w:szCs w:val="20"/>
              </w:rPr>
              <w:t>/Ranges</w:t>
            </w:r>
            <w:r w:rsidR="00D007D8" w:rsidRPr="00AA3962">
              <w:rPr>
                <w:rFonts w:ascii="Arial" w:hAnsi="Arial" w:cs="Arial"/>
                <w:sz w:val="20"/>
                <w:szCs w:val="20"/>
              </w:rPr>
              <w:t xml:space="preserve"> – choice of prominent marks</w:t>
            </w:r>
            <w:r w:rsidR="001C1E60" w:rsidRPr="00AA3962">
              <w:rPr>
                <w:rFonts w:ascii="Arial" w:hAnsi="Arial" w:cs="Arial"/>
                <w:sz w:val="20"/>
                <w:szCs w:val="20"/>
              </w:rPr>
              <w:t>, correctly annotated</w:t>
            </w:r>
          </w:p>
        </w:tc>
        <w:tc>
          <w:tcPr>
            <w:tcW w:w="1350" w:type="dxa"/>
          </w:tcPr>
          <w:p w:rsidR="004E6711" w:rsidRPr="00AA3962" w:rsidRDefault="00BC1FA5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368" w:type="dxa"/>
          </w:tcPr>
          <w:p w:rsidR="004E6711" w:rsidRPr="00AA3962" w:rsidRDefault="004E6711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949AA" w:rsidRPr="00AA3962" w:rsidTr="00AA3962">
        <w:tc>
          <w:tcPr>
            <w:tcW w:w="6858" w:type="dxa"/>
          </w:tcPr>
          <w:p w:rsidR="000949AA" w:rsidRPr="000949AA" w:rsidRDefault="000949AA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0949AA">
              <w:rPr>
                <w:rFonts w:ascii="Arial" w:hAnsi="Arial" w:cs="Arial"/>
                <w:sz w:val="20"/>
                <w:szCs w:val="20"/>
              </w:rPr>
              <w:t>Cleanliness</w:t>
            </w:r>
          </w:p>
        </w:tc>
        <w:tc>
          <w:tcPr>
            <w:tcW w:w="1350" w:type="dxa"/>
          </w:tcPr>
          <w:p w:rsidR="000949AA" w:rsidRPr="000949AA" w:rsidRDefault="00C41828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368" w:type="dxa"/>
          </w:tcPr>
          <w:p w:rsidR="000949AA" w:rsidRPr="00AA3962" w:rsidRDefault="000949AA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B47679" w:rsidRPr="00AA3962" w:rsidTr="00AA3962">
        <w:tc>
          <w:tcPr>
            <w:tcW w:w="6858" w:type="dxa"/>
          </w:tcPr>
          <w:p w:rsidR="00B47679" w:rsidRPr="00AA3962" w:rsidRDefault="00853C1A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AA3962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  <w:tc>
          <w:tcPr>
            <w:tcW w:w="1350" w:type="dxa"/>
          </w:tcPr>
          <w:p w:rsidR="00B47679" w:rsidRPr="00AA3962" w:rsidRDefault="00BC1FA5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0</w:t>
            </w:r>
          </w:p>
        </w:tc>
        <w:tc>
          <w:tcPr>
            <w:tcW w:w="1368" w:type="dxa"/>
          </w:tcPr>
          <w:p w:rsidR="00B47679" w:rsidRPr="00AA3962" w:rsidRDefault="00B47679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C71EA" w:rsidRPr="00AA3962" w:rsidTr="00AA3962">
        <w:tc>
          <w:tcPr>
            <w:tcW w:w="9576" w:type="dxa"/>
            <w:gridSpan w:val="3"/>
          </w:tcPr>
          <w:p w:rsidR="00AC71EA" w:rsidRPr="00AA3962" w:rsidRDefault="00AC71EA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AA3962">
              <w:rPr>
                <w:rFonts w:ascii="Arial" w:hAnsi="Arial" w:cs="Arial"/>
                <w:b/>
                <w:sz w:val="20"/>
                <w:szCs w:val="20"/>
              </w:rPr>
              <w:t>REMARKS</w:t>
            </w:r>
          </w:p>
          <w:p w:rsidR="00AC71EA" w:rsidRPr="00AA3962" w:rsidRDefault="00AC71EA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8807DA" w:rsidRPr="00AA3962" w:rsidRDefault="008807DA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8807DA" w:rsidRDefault="008807DA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41828" w:rsidRPr="00AA3962" w:rsidRDefault="00C41828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AC71EA" w:rsidRPr="00AA3962" w:rsidRDefault="00AC71EA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D53E76" w:rsidRPr="00AA3962" w:rsidRDefault="00D53E76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AC71EA" w:rsidRPr="00AA3962" w:rsidRDefault="00AC71EA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:rsidR="00AC71EA" w:rsidRPr="00853C1A" w:rsidRDefault="00AC71EA" w:rsidP="00BA16A7">
      <w:pPr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62"/>
        <w:gridCol w:w="1336"/>
        <w:gridCol w:w="1352"/>
      </w:tblGrid>
      <w:tr w:rsidR="00AC71EA" w:rsidRPr="00AA3962" w:rsidTr="00AA3962">
        <w:tc>
          <w:tcPr>
            <w:tcW w:w="9576" w:type="dxa"/>
            <w:gridSpan w:val="3"/>
          </w:tcPr>
          <w:p w:rsidR="00AC71EA" w:rsidRPr="00AA3962" w:rsidRDefault="00AC71EA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A3962">
              <w:rPr>
                <w:rFonts w:ascii="Arial" w:hAnsi="Arial" w:cs="Arial"/>
                <w:b/>
                <w:sz w:val="20"/>
                <w:szCs w:val="20"/>
              </w:rPr>
              <w:t>POWERPOINT</w:t>
            </w:r>
            <w:r w:rsidR="009E03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FE694F">
              <w:rPr>
                <w:rFonts w:ascii="Arial" w:hAnsi="Arial" w:cs="Arial"/>
                <w:b/>
                <w:sz w:val="20"/>
                <w:szCs w:val="20"/>
              </w:rPr>
              <w:t>&amp;</w:t>
            </w:r>
            <w:r w:rsidR="009E03D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FE694F">
              <w:rPr>
                <w:rFonts w:ascii="Arial" w:hAnsi="Arial" w:cs="Arial"/>
                <w:b/>
                <w:sz w:val="20"/>
                <w:szCs w:val="20"/>
              </w:rPr>
              <w:t>PRESENTATION</w:t>
            </w:r>
          </w:p>
        </w:tc>
      </w:tr>
      <w:tr w:rsidR="004A125D" w:rsidRPr="00AA3962" w:rsidTr="00AA3962">
        <w:tc>
          <w:tcPr>
            <w:tcW w:w="6858" w:type="dxa"/>
          </w:tcPr>
          <w:p w:rsidR="004A125D" w:rsidRPr="00AA3962" w:rsidRDefault="004A125D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A3962"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1350" w:type="dxa"/>
          </w:tcPr>
          <w:p w:rsidR="004A125D" w:rsidRPr="00AA3962" w:rsidRDefault="004A125D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A3962">
              <w:rPr>
                <w:rFonts w:ascii="Arial" w:hAnsi="Arial" w:cs="Arial"/>
                <w:b/>
                <w:sz w:val="20"/>
                <w:szCs w:val="20"/>
              </w:rPr>
              <w:t>POINTS</w:t>
            </w:r>
          </w:p>
        </w:tc>
        <w:tc>
          <w:tcPr>
            <w:tcW w:w="1368" w:type="dxa"/>
          </w:tcPr>
          <w:p w:rsidR="004A125D" w:rsidRPr="00AA3962" w:rsidRDefault="004A125D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A3962">
              <w:rPr>
                <w:rFonts w:ascii="Arial" w:hAnsi="Arial" w:cs="Arial"/>
                <w:b/>
                <w:sz w:val="20"/>
                <w:szCs w:val="20"/>
              </w:rPr>
              <w:t>SCORE</w:t>
            </w:r>
          </w:p>
        </w:tc>
      </w:tr>
      <w:tr w:rsidR="00AC71EA" w:rsidRPr="00AA3962" w:rsidTr="00AA3962">
        <w:tc>
          <w:tcPr>
            <w:tcW w:w="6858" w:type="dxa"/>
          </w:tcPr>
          <w:p w:rsidR="00AC71EA" w:rsidRPr="00AA3962" w:rsidRDefault="00D133CA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AA3962">
              <w:rPr>
                <w:rFonts w:ascii="Arial" w:hAnsi="Arial" w:cs="Arial"/>
                <w:sz w:val="20"/>
                <w:szCs w:val="20"/>
              </w:rPr>
              <w:t>Displayed introduction</w:t>
            </w:r>
            <w:r w:rsidR="00C95C25" w:rsidRPr="00AA3962">
              <w:rPr>
                <w:rFonts w:ascii="Arial" w:hAnsi="Arial" w:cs="Arial"/>
                <w:sz w:val="20"/>
                <w:szCs w:val="20"/>
              </w:rPr>
              <w:t xml:space="preserve"> and title</w:t>
            </w:r>
            <w:r w:rsidR="006A0CAA" w:rsidRPr="00AA3962">
              <w:rPr>
                <w:rFonts w:ascii="Arial" w:hAnsi="Arial" w:cs="Arial"/>
                <w:sz w:val="20"/>
                <w:szCs w:val="20"/>
              </w:rPr>
              <w:t>/</w:t>
            </w:r>
            <w:r w:rsidR="00550524" w:rsidRPr="00AA3962">
              <w:rPr>
                <w:rFonts w:ascii="Arial" w:hAnsi="Arial" w:cs="Arial"/>
                <w:sz w:val="20"/>
                <w:szCs w:val="20"/>
              </w:rPr>
              <w:t>e</w:t>
            </w:r>
            <w:r w:rsidR="006A0CAA" w:rsidRPr="00AA3962">
              <w:rPr>
                <w:rFonts w:ascii="Arial" w:hAnsi="Arial" w:cs="Arial"/>
                <w:sz w:val="20"/>
                <w:szCs w:val="20"/>
              </w:rPr>
              <w:t>xplained objectives of the brief</w:t>
            </w:r>
          </w:p>
        </w:tc>
        <w:tc>
          <w:tcPr>
            <w:tcW w:w="1350" w:type="dxa"/>
          </w:tcPr>
          <w:p w:rsidR="00AC71EA" w:rsidRPr="00AA3962" w:rsidRDefault="00C41828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368" w:type="dxa"/>
          </w:tcPr>
          <w:p w:rsidR="00AC71EA" w:rsidRPr="00AA3962" w:rsidRDefault="00AC71EA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D7706" w:rsidRPr="00AA3962" w:rsidTr="00AA3962">
        <w:tc>
          <w:tcPr>
            <w:tcW w:w="6858" w:type="dxa"/>
          </w:tcPr>
          <w:p w:rsidR="00DD7706" w:rsidRPr="00AA3962" w:rsidRDefault="00FE694F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AV BRIEF complies with NAVDORM, </w:t>
            </w:r>
            <w:r w:rsidR="00003362" w:rsidRPr="00AA3962">
              <w:rPr>
                <w:rFonts w:ascii="Arial" w:hAnsi="Arial" w:cs="Arial"/>
                <w:sz w:val="20"/>
                <w:szCs w:val="20"/>
              </w:rPr>
              <w:t>Information accura</w:t>
            </w:r>
            <w:r w:rsidR="006A0CAA" w:rsidRPr="00AA3962">
              <w:rPr>
                <w:rFonts w:ascii="Arial" w:hAnsi="Arial" w:cs="Arial"/>
                <w:sz w:val="20"/>
                <w:szCs w:val="20"/>
              </w:rPr>
              <w:t>te</w:t>
            </w:r>
            <w:r w:rsidR="00003362" w:rsidRPr="00AA3962">
              <w:rPr>
                <w:rFonts w:ascii="Arial" w:hAnsi="Arial" w:cs="Arial"/>
                <w:sz w:val="20"/>
                <w:szCs w:val="20"/>
              </w:rPr>
              <w:t xml:space="preserve"> – date, timings, </w:t>
            </w:r>
            <w:r w:rsidR="00240D31" w:rsidRPr="00AA3962">
              <w:rPr>
                <w:rFonts w:ascii="Arial" w:hAnsi="Arial" w:cs="Arial"/>
                <w:sz w:val="20"/>
                <w:szCs w:val="20"/>
              </w:rPr>
              <w:t xml:space="preserve">weather, </w:t>
            </w:r>
            <w:r w:rsidR="00003362" w:rsidRPr="00AA3962">
              <w:rPr>
                <w:rFonts w:ascii="Arial" w:hAnsi="Arial" w:cs="Arial"/>
                <w:sz w:val="20"/>
                <w:szCs w:val="20"/>
              </w:rPr>
              <w:t xml:space="preserve">tide, currents, </w:t>
            </w:r>
            <w:proofErr w:type="spellStart"/>
            <w:r w:rsidR="00003362" w:rsidRPr="00AA3962">
              <w:rPr>
                <w:rFonts w:ascii="Arial" w:hAnsi="Arial" w:cs="Arial"/>
                <w:sz w:val="20"/>
                <w:szCs w:val="20"/>
              </w:rPr>
              <w:t>astro</w:t>
            </w:r>
            <w:proofErr w:type="spellEnd"/>
            <w:r w:rsidR="00003362" w:rsidRPr="00AA3962">
              <w:rPr>
                <w:rFonts w:ascii="Arial" w:hAnsi="Arial" w:cs="Arial"/>
                <w:sz w:val="20"/>
                <w:szCs w:val="20"/>
              </w:rPr>
              <w:t xml:space="preserve"> data,</w:t>
            </w:r>
            <w:r w:rsidR="00240D31" w:rsidRPr="00AA3962">
              <w:rPr>
                <w:rFonts w:ascii="Arial" w:hAnsi="Arial" w:cs="Arial"/>
                <w:sz w:val="20"/>
                <w:szCs w:val="20"/>
              </w:rPr>
              <w:t xml:space="preserve"> VHF channels, tug/pilot data,</w:t>
            </w:r>
            <w:r w:rsidR="00003362" w:rsidRPr="00AA396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240D31" w:rsidRPr="00AA3962">
              <w:rPr>
                <w:rFonts w:ascii="Arial" w:hAnsi="Arial" w:cs="Arial"/>
                <w:sz w:val="20"/>
                <w:szCs w:val="20"/>
              </w:rPr>
              <w:t xml:space="preserve">DDG knowledge, </w:t>
            </w:r>
            <w:r w:rsidR="00003362" w:rsidRPr="00AA3962">
              <w:rPr>
                <w:rFonts w:ascii="Arial" w:hAnsi="Arial" w:cs="Arial"/>
                <w:sz w:val="20"/>
                <w:szCs w:val="20"/>
              </w:rPr>
              <w:t>STD calculations</w:t>
            </w:r>
          </w:p>
        </w:tc>
        <w:tc>
          <w:tcPr>
            <w:tcW w:w="1350" w:type="dxa"/>
          </w:tcPr>
          <w:p w:rsidR="00DD7706" w:rsidRPr="00AA3962" w:rsidRDefault="00356D27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A3962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1368" w:type="dxa"/>
          </w:tcPr>
          <w:p w:rsidR="00DD7706" w:rsidRPr="00AA3962" w:rsidRDefault="00DD7706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1F76" w:rsidRPr="00AA3962" w:rsidTr="00AA3962">
        <w:tc>
          <w:tcPr>
            <w:tcW w:w="6858" w:type="dxa"/>
          </w:tcPr>
          <w:p w:rsidR="00601F76" w:rsidRPr="00AA3962" w:rsidRDefault="00426A70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formation flowed</w:t>
            </w:r>
            <w:r w:rsidR="00601F76" w:rsidRPr="00AA3962">
              <w:rPr>
                <w:rFonts w:ascii="Arial" w:hAnsi="Arial" w:cs="Arial"/>
                <w:sz w:val="20"/>
                <w:szCs w:val="20"/>
              </w:rPr>
              <w:t xml:space="preserve"> effectively</w:t>
            </w:r>
            <w:r>
              <w:rPr>
                <w:rFonts w:ascii="Arial" w:hAnsi="Arial" w:cs="Arial"/>
                <w:sz w:val="20"/>
                <w:szCs w:val="20"/>
              </w:rPr>
              <w:t xml:space="preserve"> and was clearly presented</w:t>
            </w:r>
            <w:r w:rsidR="00FE694F">
              <w:rPr>
                <w:rFonts w:ascii="Arial" w:hAnsi="Arial" w:cs="Arial"/>
                <w:sz w:val="20"/>
                <w:szCs w:val="20"/>
              </w:rPr>
              <w:t>, team prepared, eye contact maintained</w:t>
            </w:r>
          </w:p>
        </w:tc>
        <w:tc>
          <w:tcPr>
            <w:tcW w:w="1350" w:type="dxa"/>
          </w:tcPr>
          <w:p w:rsidR="00601F76" w:rsidRPr="00AA3962" w:rsidRDefault="00C41828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368" w:type="dxa"/>
          </w:tcPr>
          <w:p w:rsidR="00601F76" w:rsidRPr="00AA3962" w:rsidRDefault="00601F76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01F76" w:rsidRPr="00AA3962" w:rsidTr="00AA3962">
        <w:tc>
          <w:tcPr>
            <w:tcW w:w="6858" w:type="dxa"/>
          </w:tcPr>
          <w:p w:rsidR="00601F76" w:rsidRPr="00AA3962" w:rsidRDefault="00601F76" w:rsidP="009E03D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AA3962">
              <w:rPr>
                <w:rFonts w:ascii="Arial" w:hAnsi="Arial" w:cs="Arial"/>
                <w:sz w:val="20"/>
                <w:szCs w:val="20"/>
              </w:rPr>
              <w:t>Key elements all covered</w:t>
            </w:r>
          </w:p>
        </w:tc>
        <w:tc>
          <w:tcPr>
            <w:tcW w:w="1350" w:type="dxa"/>
          </w:tcPr>
          <w:p w:rsidR="00601F76" w:rsidRPr="00AA3962" w:rsidRDefault="00C41828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368" w:type="dxa"/>
          </w:tcPr>
          <w:p w:rsidR="00601F76" w:rsidRPr="00AA3962" w:rsidRDefault="00601F76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C71EA" w:rsidRPr="00AA3962" w:rsidTr="00AA3962">
        <w:tc>
          <w:tcPr>
            <w:tcW w:w="6858" w:type="dxa"/>
          </w:tcPr>
          <w:p w:rsidR="00AC71EA" w:rsidRPr="00AA3962" w:rsidRDefault="0073783F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AA3962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  <w:tc>
          <w:tcPr>
            <w:tcW w:w="1350" w:type="dxa"/>
          </w:tcPr>
          <w:p w:rsidR="00AC71EA" w:rsidRPr="00AA3962" w:rsidRDefault="00BC1FA5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0</w:t>
            </w:r>
          </w:p>
        </w:tc>
        <w:tc>
          <w:tcPr>
            <w:tcW w:w="1368" w:type="dxa"/>
          </w:tcPr>
          <w:p w:rsidR="00AC71EA" w:rsidRPr="00AA3962" w:rsidRDefault="00AC71EA" w:rsidP="00AA3962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C71EA" w:rsidRPr="00AA3962" w:rsidTr="009E03D0">
        <w:trPr>
          <w:trHeight w:val="2123"/>
        </w:trPr>
        <w:tc>
          <w:tcPr>
            <w:tcW w:w="9576" w:type="dxa"/>
            <w:gridSpan w:val="3"/>
          </w:tcPr>
          <w:p w:rsidR="00AC71EA" w:rsidRPr="00AA3962" w:rsidRDefault="00AC71EA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AA3962">
              <w:rPr>
                <w:rFonts w:ascii="Arial" w:hAnsi="Arial" w:cs="Arial"/>
                <w:b/>
                <w:sz w:val="20"/>
                <w:szCs w:val="20"/>
              </w:rPr>
              <w:t>REMARKS</w:t>
            </w:r>
          </w:p>
          <w:p w:rsidR="00AC71EA" w:rsidRPr="00AA3962" w:rsidRDefault="00AC71EA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AC71EA" w:rsidRPr="00AA3962" w:rsidRDefault="00AC71EA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AC71EA" w:rsidRPr="00AA3962" w:rsidRDefault="00AC71EA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41828" w:rsidRDefault="00C41828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  <w:p w:rsidR="00C41828" w:rsidRPr="00AA3962" w:rsidRDefault="00C41828" w:rsidP="00AA3962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tbl>
      <w:tblPr>
        <w:tblpPr w:leftFromText="180" w:rightFromText="180" w:vertAnchor="text" w:horzAnchor="margin" w:tblpY="22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58"/>
        <w:gridCol w:w="3092"/>
      </w:tblGrid>
      <w:tr w:rsidR="009E03D0" w:rsidRPr="00AA3962" w:rsidTr="009E03D0">
        <w:tc>
          <w:tcPr>
            <w:tcW w:w="9350" w:type="dxa"/>
            <w:gridSpan w:val="2"/>
          </w:tcPr>
          <w:p w:rsidR="009E03D0" w:rsidRPr="00AA3962" w:rsidRDefault="009E03D0" w:rsidP="009E03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A3962">
              <w:rPr>
                <w:rFonts w:ascii="Arial" w:hAnsi="Arial" w:cs="Arial"/>
                <w:b/>
                <w:sz w:val="20"/>
                <w:szCs w:val="20"/>
              </w:rPr>
              <w:t>POINTS TABLE</w:t>
            </w:r>
          </w:p>
        </w:tc>
      </w:tr>
      <w:tr w:rsidR="009E03D0" w:rsidRPr="00AA3962" w:rsidTr="009E03D0">
        <w:tc>
          <w:tcPr>
            <w:tcW w:w="6258" w:type="dxa"/>
          </w:tcPr>
          <w:p w:rsidR="009E03D0" w:rsidRPr="00AA3962" w:rsidRDefault="009E03D0" w:rsidP="009E03D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AA3962">
              <w:rPr>
                <w:rFonts w:ascii="Arial" w:hAnsi="Arial" w:cs="Arial"/>
                <w:b/>
                <w:sz w:val="20"/>
                <w:szCs w:val="20"/>
              </w:rPr>
              <w:t>ITEM</w:t>
            </w:r>
          </w:p>
        </w:tc>
        <w:tc>
          <w:tcPr>
            <w:tcW w:w="3092" w:type="dxa"/>
          </w:tcPr>
          <w:p w:rsidR="009E03D0" w:rsidRPr="00AA3962" w:rsidRDefault="009E03D0" w:rsidP="009E03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A3962"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</w:tc>
      </w:tr>
      <w:tr w:rsidR="009E03D0" w:rsidRPr="00AA3962" w:rsidTr="009E03D0">
        <w:tc>
          <w:tcPr>
            <w:tcW w:w="6258" w:type="dxa"/>
          </w:tcPr>
          <w:p w:rsidR="009E03D0" w:rsidRPr="00AA3962" w:rsidRDefault="009E03D0" w:rsidP="009E03D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AA3962">
              <w:rPr>
                <w:rFonts w:ascii="Arial" w:hAnsi="Arial" w:cs="Arial"/>
                <w:sz w:val="20"/>
                <w:szCs w:val="20"/>
              </w:rPr>
              <w:t>CHART</w:t>
            </w:r>
          </w:p>
        </w:tc>
        <w:tc>
          <w:tcPr>
            <w:tcW w:w="3092" w:type="dxa"/>
          </w:tcPr>
          <w:p w:rsidR="009E03D0" w:rsidRPr="00AA3962" w:rsidRDefault="009E03D0" w:rsidP="009E03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/ 20</w:t>
            </w:r>
          </w:p>
        </w:tc>
      </w:tr>
      <w:tr w:rsidR="009E03D0" w:rsidRPr="00AA3962" w:rsidTr="009E03D0">
        <w:tc>
          <w:tcPr>
            <w:tcW w:w="6258" w:type="dxa"/>
          </w:tcPr>
          <w:p w:rsidR="009E03D0" w:rsidRPr="00AA3962" w:rsidRDefault="009E03D0" w:rsidP="009E03D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AA3962">
              <w:rPr>
                <w:rFonts w:ascii="Arial" w:hAnsi="Arial" w:cs="Arial"/>
                <w:sz w:val="20"/>
                <w:szCs w:val="20"/>
              </w:rPr>
              <w:t xml:space="preserve">POWERPOINT </w:t>
            </w:r>
            <w:r>
              <w:rPr>
                <w:rFonts w:ascii="Arial" w:hAnsi="Arial" w:cs="Arial"/>
                <w:sz w:val="20"/>
                <w:szCs w:val="20"/>
              </w:rPr>
              <w:t>&amp;</w:t>
            </w:r>
            <w:r w:rsidRPr="00AA3962">
              <w:rPr>
                <w:rFonts w:ascii="Arial" w:hAnsi="Arial" w:cs="Arial"/>
                <w:sz w:val="20"/>
                <w:szCs w:val="20"/>
              </w:rPr>
              <w:t>PRESENTATION</w:t>
            </w:r>
          </w:p>
        </w:tc>
        <w:tc>
          <w:tcPr>
            <w:tcW w:w="3092" w:type="dxa"/>
          </w:tcPr>
          <w:p w:rsidR="009E03D0" w:rsidRPr="00AA3962" w:rsidRDefault="009E03D0" w:rsidP="009E03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/ 20</w:t>
            </w:r>
          </w:p>
        </w:tc>
      </w:tr>
      <w:tr w:rsidR="009E03D0" w:rsidRPr="00AA3962" w:rsidTr="009E03D0">
        <w:tc>
          <w:tcPr>
            <w:tcW w:w="6258" w:type="dxa"/>
          </w:tcPr>
          <w:p w:rsidR="009E03D0" w:rsidRPr="00AA3962" w:rsidRDefault="009E03D0" w:rsidP="009E03D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QUESTIONS</w:t>
            </w:r>
          </w:p>
        </w:tc>
        <w:tc>
          <w:tcPr>
            <w:tcW w:w="3092" w:type="dxa"/>
          </w:tcPr>
          <w:p w:rsidR="009E03D0" w:rsidRPr="00AA3962" w:rsidRDefault="009E03D0" w:rsidP="009E03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/ 50</w:t>
            </w:r>
            <w:r w:rsidRPr="00AA3962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9E03D0" w:rsidRPr="00AA3962" w:rsidTr="009E03D0">
        <w:tc>
          <w:tcPr>
            <w:tcW w:w="6258" w:type="dxa"/>
          </w:tcPr>
          <w:p w:rsidR="009E03D0" w:rsidRDefault="009E03D0" w:rsidP="009E03D0">
            <w:pPr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RUCTOR INPUT</w:t>
            </w:r>
          </w:p>
        </w:tc>
        <w:tc>
          <w:tcPr>
            <w:tcW w:w="3092" w:type="dxa"/>
          </w:tcPr>
          <w:p w:rsidR="009E03D0" w:rsidRDefault="009E03D0" w:rsidP="009E03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/ 10</w:t>
            </w:r>
          </w:p>
        </w:tc>
      </w:tr>
      <w:tr w:rsidR="009E03D0" w:rsidRPr="00AA3962" w:rsidTr="009E03D0">
        <w:tc>
          <w:tcPr>
            <w:tcW w:w="6258" w:type="dxa"/>
          </w:tcPr>
          <w:p w:rsidR="009E03D0" w:rsidRPr="00AA3962" w:rsidRDefault="009E03D0" w:rsidP="009E03D0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20"/>
                <w:szCs w:val="20"/>
              </w:rPr>
            </w:pPr>
            <w:r w:rsidRPr="00AA3962">
              <w:rPr>
                <w:rFonts w:ascii="Arial" w:hAnsi="Arial" w:cs="Arial"/>
                <w:b/>
                <w:sz w:val="20"/>
                <w:szCs w:val="20"/>
              </w:rPr>
              <w:t>GRAND TOTAL</w:t>
            </w:r>
          </w:p>
        </w:tc>
        <w:tc>
          <w:tcPr>
            <w:tcW w:w="3092" w:type="dxa"/>
          </w:tcPr>
          <w:p w:rsidR="009E03D0" w:rsidRPr="00AA3962" w:rsidRDefault="009E03D0" w:rsidP="009E03D0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A3962">
              <w:rPr>
                <w:rFonts w:ascii="Arial" w:hAnsi="Arial" w:cs="Arial"/>
                <w:b/>
                <w:sz w:val="20"/>
                <w:szCs w:val="20"/>
              </w:rPr>
              <w:t>/ 100</w:t>
            </w:r>
          </w:p>
        </w:tc>
      </w:tr>
    </w:tbl>
    <w:p w:rsidR="00DE1905" w:rsidRPr="00DE1905" w:rsidRDefault="00DE1905" w:rsidP="00DE1905">
      <w:pPr>
        <w:rPr>
          <w:vanish/>
        </w:rPr>
      </w:pPr>
    </w:p>
    <w:p w:rsidR="00DE1905" w:rsidRPr="00DE1905" w:rsidRDefault="00DE1905" w:rsidP="00DE1905">
      <w:pPr>
        <w:rPr>
          <w:vanish/>
        </w:rPr>
      </w:pPr>
    </w:p>
    <w:p w:rsidR="00AC71EA" w:rsidRPr="00853C1A" w:rsidRDefault="00AC71EA" w:rsidP="00FE694F">
      <w:pPr>
        <w:autoSpaceDE w:val="0"/>
        <w:autoSpaceDN w:val="0"/>
        <w:adjustRightInd w:val="0"/>
        <w:rPr>
          <w:rFonts w:ascii="Arial" w:hAnsi="Arial" w:cs="Arial"/>
          <w:b/>
          <w:sz w:val="20"/>
          <w:szCs w:val="20"/>
        </w:rPr>
      </w:pPr>
    </w:p>
    <w:sectPr w:rsidR="00AC71EA" w:rsidRPr="00853C1A" w:rsidSect="009E03D0">
      <w:headerReference w:type="default" r:id="rId7"/>
      <w:type w:val="continuous"/>
      <w:pgSz w:w="12240" w:h="15840"/>
      <w:pgMar w:top="108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56E2" w:rsidRDefault="00F456E2">
      <w:r>
        <w:separator/>
      </w:r>
    </w:p>
  </w:endnote>
  <w:endnote w:type="continuationSeparator" w:id="0">
    <w:p w:rsidR="00F456E2" w:rsidRDefault="00F456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56E2" w:rsidRDefault="00F456E2">
      <w:r>
        <w:separator/>
      </w:r>
    </w:p>
  </w:footnote>
  <w:footnote w:type="continuationSeparator" w:id="0">
    <w:p w:rsidR="00F456E2" w:rsidRDefault="00F456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1ACF" w:rsidRDefault="00011ACF" w:rsidP="0054461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830E0"/>
    <w:multiLevelType w:val="hybridMultilevel"/>
    <w:tmpl w:val="CA500B6C"/>
    <w:lvl w:ilvl="0" w:tplc="FB2A0150">
      <w:start w:val="154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F036BAD"/>
    <w:multiLevelType w:val="hybridMultilevel"/>
    <w:tmpl w:val="3A6456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A20CC9"/>
    <w:multiLevelType w:val="multilevel"/>
    <w:tmpl w:val="7668DB64"/>
    <w:lvl w:ilvl="0">
      <w:start w:val="104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33322E7"/>
    <w:multiLevelType w:val="hybridMultilevel"/>
    <w:tmpl w:val="BA5853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4972A4A"/>
    <w:multiLevelType w:val="hybridMultilevel"/>
    <w:tmpl w:val="7756810C"/>
    <w:lvl w:ilvl="0" w:tplc="D138F12A">
      <w:start w:val="134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4C51090E"/>
    <w:multiLevelType w:val="hybridMultilevel"/>
    <w:tmpl w:val="1C0A27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AB2ACD"/>
    <w:multiLevelType w:val="hybridMultilevel"/>
    <w:tmpl w:val="9A229A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853FB6"/>
    <w:multiLevelType w:val="hybridMultilevel"/>
    <w:tmpl w:val="7668DB64"/>
    <w:lvl w:ilvl="0" w:tplc="AB5EC404">
      <w:start w:val="1045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5"/>
  </w:num>
  <w:num w:numId="5">
    <w:abstractNumId w:val="7"/>
  </w:num>
  <w:num w:numId="6">
    <w:abstractNumId w:val="2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ShadeFormData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wNzQ0MjcwNze0tDRT0lEKTi0uzszPAykwrAUARJ9owSwAAAA="/>
  </w:docVars>
  <w:rsids>
    <w:rsidRoot w:val="0054461C"/>
    <w:rsid w:val="0000109A"/>
    <w:rsid w:val="00003362"/>
    <w:rsid w:val="000036EF"/>
    <w:rsid w:val="00007471"/>
    <w:rsid w:val="00011ACF"/>
    <w:rsid w:val="0001242F"/>
    <w:rsid w:val="00013D8D"/>
    <w:rsid w:val="00015408"/>
    <w:rsid w:val="00017CC8"/>
    <w:rsid w:val="00017FCE"/>
    <w:rsid w:val="000315F8"/>
    <w:rsid w:val="00031A70"/>
    <w:rsid w:val="00037F17"/>
    <w:rsid w:val="00043584"/>
    <w:rsid w:val="00051676"/>
    <w:rsid w:val="00055A72"/>
    <w:rsid w:val="000606CB"/>
    <w:rsid w:val="00060C9E"/>
    <w:rsid w:val="0006470C"/>
    <w:rsid w:val="00073705"/>
    <w:rsid w:val="00074BFD"/>
    <w:rsid w:val="00082F86"/>
    <w:rsid w:val="00086157"/>
    <w:rsid w:val="00087C67"/>
    <w:rsid w:val="00087DF3"/>
    <w:rsid w:val="00090AFE"/>
    <w:rsid w:val="000921EE"/>
    <w:rsid w:val="00092D26"/>
    <w:rsid w:val="000949AA"/>
    <w:rsid w:val="000959CC"/>
    <w:rsid w:val="000A27B3"/>
    <w:rsid w:val="000A3726"/>
    <w:rsid w:val="000A5082"/>
    <w:rsid w:val="000A60BB"/>
    <w:rsid w:val="000B04BB"/>
    <w:rsid w:val="000B2957"/>
    <w:rsid w:val="000B7B8F"/>
    <w:rsid w:val="000C4A79"/>
    <w:rsid w:val="000C7122"/>
    <w:rsid w:val="000C713B"/>
    <w:rsid w:val="000C7343"/>
    <w:rsid w:val="000D2A74"/>
    <w:rsid w:val="000D5DAE"/>
    <w:rsid w:val="000D7BD1"/>
    <w:rsid w:val="000D7CBF"/>
    <w:rsid w:val="000D7FF5"/>
    <w:rsid w:val="000E1F56"/>
    <w:rsid w:val="000E2323"/>
    <w:rsid w:val="000F066B"/>
    <w:rsid w:val="000F3C51"/>
    <w:rsid w:val="000F3E78"/>
    <w:rsid w:val="000F42D1"/>
    <w:rsid w:val="00101452"/>
    <w:rsid w:val="00102174"/>
    <w:rsid w:val="001026B5"/>
    <w:rsid w:val="0010595E"/>
    <w:rsid w:val="00106A6F"/>
    <w:rsid w:val="001117A8"/>
    <w:rsid w:val="001119B4"/>
    <w:rsid w:val="00111BC4"/>
    <w:rsid w:val="00113F08"/>
    <w:rsid w:val="00124518"/>
    <w:rsid w:val="001249AF"/>
    <w:rsid w:val="001255E2"/>
    <w:rsid w:val="001279FA"/>
    <w:rsid w:val="0013001C"/>
    <w:rsid w:val="00131E81"/>
    <w:rsid w:val="00132E57"/>
    <w:rsid w:val="00133E96"/>
    <w:rsid w:val="00136468"/>
    <w:rsid w:val="00136B4E"/>
    <w:rsid w:val="0013788B"/>
    <w:rsid w:val="00140A04"/>
    <w:rsid w:val="00140B00"/>
    <w:rsid w:val="001436A6"/>
    <w:rsid w:val="00147C79"/>
    <w:rsid w:val="0015004D"/>
    <w:rsid w:val="00151A82"/>
    <w:rsid w:val="00152D51"/>
    <w:rsid w:val="001544BD"/>
    <w:rsid w:val="00161F1F"/>
    <w:rsid w:val="001634AB"/>
    <w:rsid w:val="00163525"/>
    <w:rsid w:val="00165E1A"/>
    <w:rsid w:val="00166DA2"/>
    <w:rsid w:val="001674C0"/>
    <w:rsid w:val="00167528"/>
    <w:rsid w:val="001702E2"/>
    <w:rsid w:val="001705E4"/>
    <w:rsid w:val="00172248"/>
    <w:rsid w:val="001740FA"/>
    <w:rsid w:val="00176696"/>
    <w:rsid w:val="00182000"/>
    <w:rsid w:val="00185B9E"/>
    <w:rsid w:val="0018610B"/>
    <w:rsid w:val="00196B49"/>
    <w:rsid w:val="001A5522"/>
    <w:rsid w:val="001A6756"/>
    <w:rsid w:val="001B00FF"/>
    <w:rsid w:val="001B0875"/>
    <w:rsid w:val="001B1023"/>
    <w:rsid w:val="001B1273"/>
    <w:rsid w:val="001B7720"/>
    <w:rsid w:val="001C0E47"/>
    <w:rsid w:val="001C132E"/>
    <w:rsid w:val="001C1E60"/>
    <w:rsid w:val="001C6273"/>
    <w:rsid w:val="001C66EB"/>
    <w:rsid w:val="001D1041"/>
    <w:rsid w:val="001D10F1"/>
    <w:rsid w:val="001D1907"/>
    <w:rsid w:val="001D6375"/>
    <w:rsid w:val="001D6CC3"/>
    <w:rsid w:val="001E1354"/>
    <w:rsid w:val="001E1596"/>
    <w:rsid w:val="001E2AF2"/>
    <w:rsid w:val="001E2E5A"/>
    <w:rsid w:val="001E509F"/>
    <w:rsid w:val="001F3667"/>
    <w:rsid w:val="001F3825"/>
    <w:rsid w:val="001F3AAF"/>
    <w:rsid w:val="001F7D33"/>
    <w:rsid w:val="002025B5"/>
    <w:rsid w:val="00206765"/>
    <w:rsid w:val="00214C9A"/>
    <w:rsid w:val="00217534"/>
    <w:rsid w:val="00223521"/>
    <w:rsid w:val="00223603"/>
    <w:rsid w:val="00223703"/>
    <w:rsid w:val="00233086"/>
    <w:rsid w:val="002334EF"/>
    <w:rsid w:val="002336EB"/>
    <w:rsid w:val="00236799"/>
    <w:rsid w:val="002378F5"/>
    <w:rsid w:val="00240D31"/>
    <w:rsid w:val="00241AEA"/>
    <w:rsid w:val="00242049"/>
    <w:rsid w:val="00243574"/>
    <w:rsid w:val="00254D75"/>
    <w:rsid w:val="00261BC9"/>
    <w:rsid w:val="00262F18"/>
    <w:rsid w:val="00266466"/>
    <w:rsid w:val="00267C0E"/>
    <w:rsid w:val="0027221D"/>
    <w:rsid w:val="002724E1"/>
    <w:rsid w:val="0027264F"/>
    <w:rsid w:val="002727E7"/>
    <w:rsid w:val="00272FC5"/>
    <w:rsid w:val="00285491"/>
    <w:rsid w:val="00286D2B"/>
    <w:rsid w:val="002949AE"/>
    <w:rsid w:val="002B1863"/>
    <w:rsid w:val="002B4063"/>
    <w:rsid w:val="002B42EC"/>
    <w:rsid w:val="002C2324"/>
    <w:rsid w:val="002C489D"/>
    <w:rsid w:val="002D2419"/>
    <w:rsid w:val="002E5865"/>
    <w:rsid w:val="002F0B99"/>
    <w:rsid w:val="002F44B7"/>
    <w:rsid w:val="003036A1"/>
    <w:rsid w:val="00303E26"/>
    <w:rsid w:val="00304313"/>
    <w:rsid w:val="003049D3"/>
    <w:rsid w:val="00306D30"/>
    <w:rsid w:val="003107D0"/>
    <w:rsid w:val="003126CB"/>
    <w:rsid w:val="00315577"/>
    <w:rsid w:val="00315DC3"/>
    <w:rsid w:val="0031784E"/>
    <w:rsid w:val="00317F9C"/>
    <w:rsid w:val="0032267F"/>
    <w:rsid w:val="00322EBA"/>
    <w:rsid w:val="00322F89"/>
    <w:rsid w:val="003232D6"/>
    <w:rsid w:val="003241E1"/>
    <w:rsid w:val="00330151"/>
    <w:rsid w:val="00331B91"/>
    <w:rsid w:val="00335FEB"/>
    <w:rsid w:val="0033710B"/>
    <w:rsid w:val="003372A2"/>
    <w:rsid w:val="00341FEC"/>
    <w:rsid w:val="003422D6"/>
    <w:rsid w:val="003425E7"/>
    <w:rsid w:val="003430DE"/>
    <w:rsid w:val="00350A60"/>
    <w:rsid w:val="00350F5E"/>
    <w:rsid w:val="00352687"/>
    <w:rsid w:val="00352A86"/>
    <w:rsid w:val="00352D6E"/>
    <w:rsid w:val="00356CC5"/>
    <w:rsid w:val="00356D27"/>
    <w:rsid w:val="00360282"/>
    <w:rsid w:val="00360406"/>
    <w:rsid w:val="0036101C"/>
    <w:rsid w:val="003628F5"/>
    <w:rsid w:val="00371DE0"/>
    <w:rsid w:val="003809E2"/>
    <w:rsid w:val="00383FE3"/>
    <w:rsid w:val="00386B9E"/>
    <w:rsid w:val="0039474B"/>
    <w:rsid w:val="003A4A30"/>
    <w:rsid w:val="003A7AF9"/>
    <w:rsid w:val="003B69FA"/>
    <w:rsid w:val="003B7865"/>
    <w:rsid w:val="003C05E4"/>
    <w:rsid w:val="003C05FC"/>
    <w:rsid w:val="003C302A"/>
    <w:rsid w:val="003C48E9"/>
    <w:rsid w:val="003C69C6"/>
    <w:rsid w:val="003C72A4"/>
    <w:rsid w:val="003C7AFA"/>
    <w:rsid w:val="003D0D70"/>
    <w:rsid w:val="003D49ED"/>
    <w:rsid w:val="003D5698"/>
    <w:rsid w:val="003D7434"/>
    <w:rsid w:val="003E56C5"/>
    <w:rsid w:val="003F0D21"/>
    <w:rsid w:val="003F174E"/>
    <w:rsid w:val="003F53C2"/>
    <w:rsid w:val="003F55EF"/>
    <w:rsid w:val="003F5A61"/>
    <w:rsid w:val="003F6082"/>
    <w:rsid w:val="003F6E12"/>
    <w:rsid w:val="003F76BF"/>
    <w:rsid w:val="003F79DB"/>
    <w:rsid w:val="00401E5C"/>
    <w:rsid w:val="0040220C"/>
    <w:rsid w:val="004023BF"/>
    <w:rsid w:val="00404AB2"/>
    <w:rsid w:val="00405CB3"/>
    <w:rsid w:val="0041088D"/>
    <w:rsid w:val="00412A30"/>
    <w:rsid w:val="00414E7F"/>
    <w:rsid w:val="00421739"/>
    <w:rsid w:val="004220F3"/>
    <w:rsid w:val="00426A70"/>
    <w:rsid w:val="00427C32"/>
    <w:rsid w:val="00430B60"/>
    <w:rsid w:val="0043179D"/>
    <w:rsid w:val="00433A5A"/>
    <w:rsid w:val="00433B8A"/>
    <w:rsid w:val="00436A17"/>
    <w:rsid w:val="00436A6E"/>
    <w:rsid w:val="00440422"/>
    <w:rsid w:val="00441171"/>
    <w:rsid w:val="00441E51"/>
    <w:rsid w:val="004538EB"/>
    <w:rsid w:val="00455887"/>
    <w:rsid w:val="00455D13"/>
    <w:rsid w:val="00455EE5"/>
    <w:rsid w:val="0046333C"/>
    <w:rsid w:val="00463E12"/>
    <w:rsid w:val="004654E9"/>
    <w:rsid w:val="00466FEA"/>
    <w:rsid w:val="0047269A"/>
    <w:rsid w:val="004777C4"/>
    <w:rsid w:val="004821EF"/>
    <w:rsid w:val="0048332B"/>
    <w:rsid w:val="0048652C"/>
    <w:rsid w:val="00486F85"/>
    <w:rsid w:val="00493859"/>
    <w:rsid w:val="00493AC3"/>
    <w:rsid w:val="004940C9"/>
    <w:rsid w:val="00494F91"/>
    <w:rsid w:val="0049579F"/>
    <w:rsid w:val="004A125D"/>
    <w:rsid w:val="004A25BF"/>
    <w:rsid w:val="004A3630"/>
    <w:rsid w:val="004A3C04"/>
    <w:rsid w:val="004A4F6C"/>
    <w:rsid w:val="004A4F73"/>
    <w:rsid w:val="004B1C22"/>
    <w:rsid w:val="004B3FBB"/>
    <w:rsid w:val="004B713D"/>
    <w:rsid w:val="004C0768"/>
    <w:rsid w:val="004C1352"/>
    <w:rsid w:val="004C1F12"/>
    <w:rsid w:val="004C5DDC"/>
    <w:rsid w:val="004D2CC5"/>
    <w:rsid w:val="004D5A7F"/>
    <w:rsid w:val="004D6A02"/>
    <w:rsid w:val="004D7EBF"/>
    <w:rsid w:val="004E1EAD"/>
    <w:rsid w:val="004E365A"/>
    <w:rsid w:val="004E3980"/>
    <w:rsid w:val="004E4F28"/>
    <w:rsid w:val="004E6711"/>
    <w:rsid w:val="004F5C51"/>
    <w:rsid w:val="004F5F45"/>
    <w:rsid w:val="004F6DE9"/>
    <w:rsid w:val="004F7B16"/>
    <w:rsid w:val="00505A8D"/>
    <w:rsid w:val="00513175"/>
    <w:rsid w:val="00516D91"/>
    <w:rsid w:val="00522DD2"/>
    <w:rsid w:val="00524A30"/>
    <w:rsid w:val="0053065A"/>
    <w:rsid w:val="005318C1"/>
    <w:rsid w:val="005325F5"/>
    <w:rsid w:val="00532BCA"/>
    <w:rsid w:val="0053701A"/>
    <w:rsid w:val="00537060"/>
    <w:rsid w:val="00537CE0"/>
    <w:rsid w:val="00541434"/>
    <w:rsid w:val="0054461C"/>
    <w:rsid w:val="00547F94"/>
    <w:rsid w:val="00550178"/>
    <w:rsid w:val="00550524"/>
    <w:rsid w:val="005513EE"/>
    <w:rsid w:val="00551FC1"/>
    <w:rsid w:val="00554147"/>
    <w:rsid w:val="005546E6"/>
    <w:rsid w:val="0055477C"/>
    <w:rsid w:val="00554BEE"/>
    <w:rsid w:val="0055571E"/>
    <w:rsid w:val="00556016"/>
    <w:rsid w:val="00563491"/>
    <w:rsid w:val="005665E2"/>
    <w:rsid w:val="00566932"/>
    <w:rsid w:val="00573340"/>
    <w:rsid w:val="00576F6F"/>
    <w:rsid w:val="005844DF"/>
    <w:rsid w:val="00584F5B"/>
    <w:rsid w:val="0059126C"/>
    <w:rsid w:val="00593C63"/>
    <w:rsid w:val="00594F69"/>
    <w:rsid w:val="0059593A"/>
    <w:rsid w:val="0059638E"/>
    <w:rsid w:val="005A0C5A"/>
    <w:rsid w:val="005B0C83"/>
    <w:rsid w:val="005B2F93"/>
    <w:rsid w:val="005B2F96"/>
    <w:rsid w:val="005B46C5"/>
    <w:rsid w:val="005B4998"/>
    <w:rsid w:val="005C18DB"/>
    <w:rsid w:val="005C4D4E"/>
    <w:rsid w:val="005C5B27"/>
    <w:rsid w:val="005C76C4"/>
    <w:rsid w:val="005E1459"/>
    <w:rsid w:val="005E2E40"/>
    <w:rsid w:val="005E7DE9"/>
    <w:rsid w:val="005F2E87"/>
    <w:rsid w:val="005F3DF9"/>
    <w:rsid w:val="005F6468"/>
    <w:rsid w:val="00601F76"/>
    <w:rsid w:val="006028DB"/>
    <w:rsid w:val="0060533C"/>
    <w:rsid w:val="00605473"/>
    <w:rsid w:val="006058D8"/>
    <w:rsid w:val="00607641"/>
    <w:rsid w:val="0061312A"/>
    <w:rsid w:val="00613466"/>
    <w:rsid w:val="00613751"/>
    <w:rsid w:val="00621357"/>
    <w:rsid w:val="00623385"/>
    <w:rsid w:val="00624208"/>
    <w:rsid w:val="00624FA6"/>
    <w:rsid w:val="006265C9"/>
    <w:rsid w:val="00627BD2"/>
    <w:rsid w:val="0063188F"/>
    <w:rsid w:val="00632809"/>
    <w:rsid w:val="006349D2"/>
    <w:rsid w:val="00635FBC"/>
    <w:rsid w:val="00641178"/>
    <w:rsid w:val="00641C3A"/>
    <w:rsid w:val="00641D67"/>
    <w:rsid w:val="00643FC7"/>
    <w:rsid w:val="00644B45"/>
    <w:rsid w:val="006459A6"/>
    <w:rsid w:val="00653429"/>
    <w:rsid w:val="006557A3"/>
    <w:rsid w:val="00662B8C"/>
    <w:rsid w:val="00663775"/>
    <w:rsid w:val="00666F56"/>
    <w:rsid w:val="006674E4"/>
    <w:rsid w:val="00672C87"/>
    <w:rsid w:val="00682985"/>
    <w:rsid w:val="006846C1"/>
    <w:rsid w:val="00684C32"/>
    <w:rsid w:val="00691406"/>
    <w:rsid w:val="006926CC"/>
    <w:rsid w:val="00693F66"/>
    <w:rsid w:val="00694553"/>
    <w:rsid w:val="00694A8D"/>
    <w:rsid w:val="006A0349"/>
    <w:rsid w:val="006A0367"/>
    <w:rsid w:val="006A0CAA"/>
    <w:rsid w:val="006A0EC8"/>
    <w:rsid w:val="006A3623"/>
    <w:rsid w:val="006A762B"/>
    <w:rsid w:val="006B1BCA"/>
    <w:rsid w:val="006B6777"/>
    <w:rsid w:val="006C0453"/>
    <w:rsid w:val="006C0AF8"/>
    <w:rsid w:val="006C148D"/>
    <w:rsid w:val="006C79CA"/>
    <w:rsid w:val="006D19CA"/>
    <w:rsid w:val="006D2456"/>
    <w:rsid w:val="006D2939"/>
    <w:rsid w:val="006E17C2"/>
    <w:rsid w:val="006F4DFE"/>
    <w:rsid w:val="006F5F47"/>
    <w:rsid w:val="00701BAA"/>
    <w:rsid w:val="00706BE2"/>
    <w:rsid w:val="00706FE5"/>
    <w:rsid w:val="007117EE"/>
    <w:rsid w:val="00711A97"/>
    <w:rsid w:val="007144FE"/>
    <w:rsid w:val="00715437"/>
    <w:rsid w:val="007161EC"/>
    <w:rsid w:val="00717038"/>
    <w:rsid w:val="00717E5B"/>
    <w:rsid w:val="007213BF"/>
    <w:rsid w:val="00721987"/>
    <w:rsid w:val="00722D5B"/>
    <w:rsid w:val="00731FBE"/>
    <w:rsid w:val="00736C1B"/>
    <w:rsid w:val="0073783F"/>
    <w:rsid w:val="00740B39"/>
    <w:rsid w:val="0074138F"/>
    <w:rsid w:val="00743721"/>
    <w:rsid w:val="00746378"/>
    <w:rsid w:val="0075001B"/>
    <w:rsid w:val="00750F5F"/>
    <w:rsid w:val="00753211"/>
    <w:rsid w:val="00755E93"/>
    <w:rsid w:val="0075707A"/>
    <w:rsid w:val="00760175"/>
    <w:rsid w:val="00764B00"/>
    <w:rsid w:val="00767344"/>
    <w:rsid w:val="00772B23"/>
    <w:rsid w:val="007824B9"/>
    <w:rsid w:val="00783438"/>
    <w:rsid w:val="00783E07"/>
    <w:rsid w:val="00784118"/>
    <w:rsid w:val="00784E30"/>
    <w:rsid w:val="00790F27"/>
    <w:rsid w:val="00790FFD"/>
    <w:rsid w:val="00791FD4"/>
    <w:rsid w:val="0079251D"/>
    <w:rsid w:val="007950F4"/>
    <w:rsid w:val="00796DCB"/>
    <w:rsid w:val="00797157"/>
    <w:rsid w:val="007979F2"/>
    <w:rsid w:val="00797BD4"/>
    <w:rsid w:val="007B0092"/>
    <w:rsid w:val="007B121C"/>
    <w:rsid w:val="007B14BE"/>
    <w:rsid w:val="007B5F5F"/>
    <w:rsid w:val="007B7B55"/>
    <w:rsid w:val="007B7BD7"/>
    <w:rsid w:val="007C10CB"/>
    <w:rsid w:val="007C500C"/>
    <w:rsid w:val="007C7E22"/>
    <w:rsid w:val="007D1C3B"/>
    <w:rsid w:val="007D23E7"/>
    <w:rsid w:val="007D4017"/>
    <w:rsid w:val="007E0665"/>
    <w:rsid w:val="007E0CB4"/>
    <w:rsid w:val="007E2E95"/>
    <w:rsid w:val="007E42D3"/>
    <w:rsid w:val="007E5927"/>
    <w:rsid w:val="007F05F8"/>
    <w:rsid w:val="007F35C0"/>
    <w:rsid w:val="007F5C4F"/>
    <w:rsid w:val="007F6C7F"/>
    <w:rsid w:val="007F7EA4"/>
    <w:rsid w:val="00802819"/>
    <w:rsid w:val="008064F8"/>
    <w:rsid w:val="00812A14"/>
    <w:rsid w:val="00815147"/>
    <w:rsid w:val="008223B4"/>
    <w:rsid w:val="00824E3C"/>
    <w:rsid w:val="008259CE"/>
    <w:rsid w:val="0083052F"/>
    <w:rsid w:val="00831A34"/>
    <w:rsid w:val="0083318C"/>
    <w:rsid w:val="00834EF8"/>
    <w:rsid w:val="00835CB2"/>
    <w:rsid w:val="00837FEF"/>
    <w:rsid w:val="008430A3"/>
    <w:rsid w:val="0084437B"/>
    <w:rsid w:val="00844BDD"/>
    <w:rsid w:val="00845225"/>
    <w:rsid w:val="008525A4"/>
    <w:rsid w:val="00852E13"/>
    <w:rsid w:val="00853C1A"/>
    <w:rsid w:val="00854676"/>
    <w:rsid w:val="00856B50"/>
    <w:rsid w:val="0086258E"/>
    <w:rsid w:val="00865179"/>
    <w:rsid w:val="00866BE3"/>
    <w:rsid w:val="00867B7E"/>
    <w:rsid w:val="00871274"/>
    <w:rsid w:val="00875C30"/>
    <w:rsid w:val="008778CE"/>
    <w:rsid w:val="00880736"/>
    <w:rsid w:val="008807DA"/>
    <w:rsid w:val="008819D3"/>
    <w:rsid w:val="008821DC"/>
    <w:rsid w:val="0088317C"/>
    <w:rsid w:val="0088514B"/>
    <w:rsid w:val="008867E7"/>
    <w:rsid w:val="008902B5"/>
    <w:rsid w:val="00890A7F"/>
    <w:rsid w:val="00891BC0"/>
    <w:rsid w:val="008924CB"/>
    <w:rsid w:val="008941E4"/>
    <w:rsid w:val="00894DB2"/>
    <w:rsid w:val="00895994"/>
    <w:rsid w:val="0089640C"/>
    <w:rsid w:val="008A33DF"/>
    <w:rsid w:val="008A60B9"/>
    <w:rsid w:val="008A610E"/>
    <w:rsid w:val="008B0DE4"/>
    <w:rsid w:val="008B46A0"/>
    <w:rsid w:val="008B5356"/>
    <w:rsid w:val="008B6417"/>
    <w:rsid w:val="008B6F61"/>
    <w:rsid w:val="008C18A0"/>
    <w:rsid w:val="008C4628"/>
    <w:rsid w:val="008C497F"/>
    <w:rsid w:val="008C6B4F"/>
    <w:rsid w:val="008D08A1"/>
    <w:rsid w:val="008D1F81"/>
    <w:rsid w:val="008D6A30"/>
    <w:rsid w:val="008E17A8"/>
    <w:rsid w:val="008E472B"/>
    <w:rsid w:val="008E4CB0"/>
    <w:rsid w:val="008F70A9"/>
    <w:rsid w:val="00902BC2"/>
    <w:rsid w:val="00904AB8"/>
    <w:rsid w:val="00913B91"/>
    <w:rsid w:val="009221E5"/>
    <w:rsid w:val="00925446"/>
    <w:rsid w:val="00926D70"/>
    <w:rsid w:val="00936112"/>
    <w:rsid w:val="0093732E"/>
    <w:rsid w:val="00937D5A"/>
    <w:rsid w:val="00943F74"/>
    <w:rsid w:val="0095695F"/>
    <w:rsid w:val="00961504"/>
    <w:rsid w:val="00961CD0"/>
    <w:rsid w:val="00964CED"/>
    <w:rsid w:val="009708CE"/>
    <w:rsid w:val="00972379"/>
    <w:rsid w:val="009727CF"/>
    <w:rsid w:val="00973022"/>
    <w:rsid w:val="00974FDE"/>
    <w:rsid w:val="00976318"/>
    <w:rsid w:val="0098296C"/>
    <w:rsid w:val="00982C34"/>
    <w:rsid w:val="009830F5"/>
    <w:rsid w:val="00984666"/>
    <w:rsid w:val="00984AA2"/>
    <w:rsid w:val="00986826"/>
    <w:rsid w:val="00986844"/>
    <w:rsid w:val="00986E2F"/>
    <w:rsid w:val="00993F80"/>
    <w:rsid w:val="009942BC"/>
    <w:rsid w:val="00994679"/>
    <w:rsid w:val="00994864"/>
    <w:rsid w:val="009949E8"/>
    <w:rsid w:val="00995712"/>
    <w:rsid w:val="009976B3"/>
    <w:rsid w:val="009A0E8C"/>
    <w:rsid w:val="009A2B88"/>
    <w:rsid w:val="009A532B"/>
    <w:rsid w:val="009B0E2A"/>
    <w:rsid w:val="009B1F9A"/>
    <w:rsid w:val="009B392B"/>
    <w:rsid w:val="009B4DCC"/>
    <w:rsid w:val="009B63EB"/>
    <w:rsid w:val="009B6D85"/>
    <w:rsid w:val="009C533B"/>
    <w:rsid w:val="009C7978"/>
    <w:rsid w:val="009D0897"/>
    <w:rsid w:val="009D2C15"/>
    <w:rsid w:val="009D4D56"/>
    <w:rsid w:val="009D50C3"/>
    <w:rsid w:val="009E03D0"/>
    <w:rsid w:val="009E33D7"/>
    <w:rsid w:val="009E6047"/>
    <w:rsid w:val="009E7384"/>
    <w:rsid w:val="009F0EDD"/>
    <w:rsid w:val="009F17FF"/>
    <w:rsid w:val="009F2017"/>
    <w:rsid w:val="009F2FE2"/>
    <w:rsid w:val="009F49A8"/>
    <w:rsid w:val="00A01FB3"/>
    <w:rsid w:val="00A02FA4"/>
    <w:rsid w:val="00A03CC1"/>
    <w:rsid w:val="00A040AF"/>
    <w:rsid w:val="00A10DB8"/>
    <w:rsid w:val="00A1362D"/>
    <w:rsid w:val="00A1734B"/>
    <w:rsid w:val="00A175AD"/>
    <w:rsid w:val="00A208FE"/>
    <w:rsid w:val="00A27242"/>
    <w:rsid w:val="00A31093"/>
    <w:rsid w:val="00A32154"/>
    <w:rsid w:val="00A32715"/>
    <w:rsid w:val="00A3290C"/>
    <w:rsid w:val="00A32FF8"/>
    <w:rsid w:val="00A3388C"/>
    <w:rsid w:val="00A358CB"/>
    <w:rsid w:val="00A41CF1"/>
    <w:rsid w:val="00A44BCC"/>
    <w:rsid w:val="00A51328"/>
    <w:rsid w:val="00A513B5"/>
    <w:rsid w:val="00A53143"/>
    <w:rsid w:val="00A53806"/>
    <w:rsid w:val="00A53DA2"/>
    <w:rsid w:val="00A55D3B"/>
    <w:rsid w:val="00A56002"/>
    <w:rsid w:val="00A56C09"/>
    <w:rsid w:val="00A5705F"/>
    <w:rsid w:val="00A60087"/>
    <w:rsid w:val="00A60E2E"/>
    <w:rsid w:val="00A653B7"/>
    <w:rsid w:val="00A664E7"/>
    <w:rsid w:val="00A73982"/>
    <w:rsid w:val="00A82E67"/>
    <w:rsid w:val="00A86702"/>
    <w:rsid w:val="00A90534"/>
    <w:rsid w:val="00A911D2"/>
    <w:rsid w:val="00A91B9D"/>
    <w:rsid w:val="00A931BA"/>
    <w:rsid w:val="00A936F2"/>
    <w:rsid w:val="00A96404"/>
    <w:rsid w:val="00A96E77"/>
    <w:rsid w:val="00AA1369"/>
    <w:rsid w:val="00AA3962"/>
    <w:rsid w:val="00AA4A64"/>
    <w:rsid w:val="00AA50B6"/>
    <w:rsid w:val="00AA737C"/>
    <w:rsid w:val="00AB1CD1"/>
    <w:rsid w:val="00AB34A1"/>
    <w:rsid w:val="00AB4E3B"/>
    <w:rsid w:val="00AB61BF"/>
    <w:rsid w:val="00AB6F63"/>
    <w:rsid w:val="00AC4FD7"/>
    <w:rsid w:val="00AC5E25"/>
    <w:rsid w:val="00AC6962"/>
    <w:rsid w:val="00AC71EA"/>
    <w:rsid w:val="00AC766D"/>
    <w:rsid w:val="00AC7D5A"/>
    <w:rsid w:val="00AD49F7"/>
    <w:rsid w:val="00AD70BF"/>
    <w:rsid w:val="00AF16C0"/>
    <w:rsid w:val="00AF42E0"/>
    <w:rsid w:val="00AF5060"/>
    <w:rsid w:val="00B00067"/>
    <w:rsid w:val="00B01463"/>
    <w:rsid w:val="00B015B3"/>
    <w:rsid w:val="00B05CDB"/>
    <w:rsid w:val="00B10872"/>
    <w:rsid w:val="00B10976"/>
    <w:rsid w:val="00B15431"/>
    <w:rsid w:val="00B166EF"/>
    <w:rsid w:val="00B1787B"/>
    <w:rsid w:val="00B22028"/>
    <w:rsid w:val="00B270C2"/>
    <w:rsid w:val="00B27E9C"/>
    <w:rsid w:val="00B30DF8"/>
    <w:rsid w:val="00B404EA"/>
    <w:rsid w:val="00B42712"/>
    <w:rsid w:val="00B43E8D"/>
    <w:rsid w:val="00B45051"/>
    <w:rsid w:val="00B456D5"/>
    <w:rsid w:val="00B47080"/>
    <w:rsid w:val="00B47679"/>
    <w:rsid w:val="00B516B9"/>
    <w:rsid w:val="00B56EF8"/>
    <w:rsid w:val="00B603C5"/>
    <w:rsid w:val="00B62307"/>
    <w:rsid w:val="00B63BEB"/>
    <w:rsid w:val="00B643CD"/>
    <w:rsid w:val="00B64C84"/>
    <w:rsid w:val="00B706A2"/>
    <w:rsid w:val="00B7174B"/>
    <w:rsid w:val="00B73713"/>
    <w:rsid w:val="00B779FB"/>
    <w:rsid w:val="00B77BE0"/>
    <w:rsid w:val="00B84C79"/>
    <w:rsid w:val="00B854C6"/>
    <w:rsid w:val="00B85B55"/>
    <w:rsid w:val="00B90CEA"/>
    <w:rsid w:val="00B927C9"/>
    <w:rsid w:val="00B9316F"/>
    <w:rsid w:val="00B93717"/>
    <w:rsid w:val="00B96CFB"/>
    <w:rsid w:val="00BA14BF"/>
    <w:rsid w:val="00BA16A7"/>
    <w:rsid w:val="00BA2D88"/>
    <w:rsid w:val="00BA38AF"/>
    <w:rsid w:val="00BA3D4C"/>
    <w:rsid w:val="00BA43E7"/>
    <w:rsid w:val="00BA51D8"/>
    <w:rsid w:val="00BA7AFF"/>
    <w:rsid w:val="00BB0291"/>
    <w:rsid w:val="00BB6E60"/>
    <w:rsid w:val="00BC15D7"/>
    <w:rsid w:val="00BC1EFD"/>
    <w:rsid w:val="00BC1FA5"/>
    <w:rsid w:val="00BC3796"/>
    <w:rsid w:val="00BC446F"/>
    <w:rsid w:val="00BD4CEC"/>
    <w:rsid w:val="00BD4EC7"/>
    <w:rsid w:val="00BD6DD4"/>
    <w:rsid w:val="00BE15E3"/>
    <w:rsid w:val="00BE2881"/>
    <w:rsid w:val="00BE2B9F"/>
    <w:rsid w:val="00BE49B4"/>
    <w:rsid w:val="00C06780"/>
    <w:rsid w:val="00C07180"/>
    <w:rsid w:val="00C1488F"/>
    <w:rsid w:val="00C17DC2"/>
    <w:rsid w:val="00C22044"/>
    <w:rsid w:val="00C2515B"/>
    <w:rsid w:val="00C262CE"/>
    <w:rsid w:val="00C265FC"/>
    <w:rsid w:val="00C34643"/>
    <w:rsid w:val="00C35358"/>
    <w:rsid w:val="00C37F7E"/>
    <w:rsid w:val="00C41828"/>
    <w:rsid w:val="00C42B33"/>
    <w:rsid w:val="00C466D5"/>
    <w:rsid w:val="00C50EB7"/>
    <w:rsid w:val="00C60810"/>
    <w:rsid w:val="00C63FD7"/>
    <w:rsid w:val="00C66E25"/>
    <w:rsid w:val="00C72961"/>
    <w:rsid w:val="00C7670D"/>
    <w:rsid w:val="00C83690"/>
    <w:rsid w:val="00C874F6"/>
    <w:rsid w:val="00C9313C"/>
    <w:rsid w:val="00C95C25"/>
    <w:rsid w:val="00CA1CD8"/>
    <w:rsid w:val="00CA5482"/>
    <w:rsid w:val="00CA5923"/>
    <w:rsid w:val="00CA70E0"/>
    <w:rsid w:val="00CA7D5E"/>
    <w:rsid w:val="00CB1826"/>
    <w:rsid w:val="00CB22B8"/>
    <w:rsid w:val="00CB5984"/>
    <w:rsid w:val="00CD0E6D"/>
    <w:rsid w:val="00CD454C"/>
    <w:rsid w:val="00CD53EA"/>
    <w:rsid w:val="00CD6E5D"/>
    <w:rsid w:val="00CE073D"/>
    <w:rsid w:val="00CE62AC"/>
    <w:rsid w:val="00CE7746"/>
    <w:rsid w:val="00CF128B"/>
    <w:rsid w:val="00CF42B6"/>
    <w:rsid w:val="00D007D8"/>
    <w:rsid w:val="00D04597"/>
    <w:rsid w:val="00D0654E"/>
    <w:rsid w:val="00D074D5"/>
    <w:rsid w:val="00D1199C"/>
    <w:rsid w:val="00D1257B"/>
    <w:rsid w:val="00D13045"/>
    <w:rsid w:val="00D133CA"/>
    <w:rsid w:val="00D14B9F"/>
    <w:rsid w:val="00D1502E"/>
    <w:rsid w:val="00D220F8"/>
    <w:rsid w:val="00D252D5"/>
    <w:rsid w:val="00D26BB5"/>
    <w:rsid w:val="00D33A71"/>
    <w:rsid w:val="00D34277"/>
    <w:rsid w:val="00D354FC"/>
    <w:rsid w:val="00D360D8"/>
    <w:rsid w:val="00D36F50"/>
    <w:rsid w:val="00D514D4"/>
    <w:rsid w:val="00D53E76"/>
    <w:rsid w:val="00D568E9"/>
    <w:rsid w:val="00D61411"/>
    <w:rsid w:val="00D62E3E"/>
    <w:rsid w:val="00D704CD"/>
    <w:rsid w:val="00D71AB8"/>
    <w:rsid w:val="00D749CD"/>
    <w:rsid w:val="00D74AB7"/>
    <w:rsid w:val="00D74CC9"/>
    <w:rsid w:val="00D75EF2"/>
    <w:rsid w:val="00D86208"/>
    <w:rsid w:val="00D923B0"/>
    <w:rsid w:val="00DA1138"/>
    <w:rsid w:val="00DA2D0B"/>
    <w:rsid w:val="00DA4C72"/>
    <w:rsid w:val="00DB3913"/>
    <w:rsid w:val="00DC0253"/>
    <w:rsid w:val="00DC373D"/>
    <w:rsid w:val="00DC7707"/>
    <w:rsid w:val="00DD7706"/>
    <w:rsid w:val="00DE10F5"/>
    <w:rsid w:val="00DE1905"/>
    <w:rsid w:val="00DF2183"/>
    <w:rsid w:val="00E00985"/>
    <w:rsid w:val="00E0453C"/>
    <w:rsid w:val="00E072F4"/>
    <w:rsid w:val="00E079B1"/>
    <w:rsid w:val="00E12357"/>
    <w:rsid w:val="00E129D8"/>
    <w:rsid w:val="00E20DEF"/>
    <w:rsid w:val="00E20F74"/>
    <w:rsid w:val="00E27E65"/>
    <w:rsid w:val="00E30830"/>
    <w:rsid w:val="00E313B9"/>
    <w:rsid w:val="00E326C9"/>
    <w:rsid w:val="00E32F59"/>
    <w:rsid w:val="00E3524A"/>
    <w:rsid w:val="00E35527"/>
    <w:rsid w:val="00E363B5"/>
    <w:rsid w:val="00E41B4E"/>
    <w:rsid w:val="00E42EBB"/>
    <w:rsid w:val="00E42FEB"/>
    <w:rsid w:val="00E5220F"/>
    <w:rsid w:val="00E55B37"/>
    <w:rsid w:val="00E56593"/>
    <w:rsid w:val="00E70815"/>
    <w:rsid w:val="00E77F91"/>
    <w:rsid w:val="00E872C0"/>
    <w:rsid w:val="00E900CB"/>
    <w:rsid w:val="00E90674"/>
    <w:rsid w:val="00E96CAC"/>
    <w:rsid w:val="00EA05E2"/>
    <w:rsid w:val="00EA1BCD"/>
    <w:rsid w:val="00EB3320"/>
    <w:rsid w:val="00EB37FF"/>
    <w:rsid w:val="00EB46DF"/>
    <w:rsid w:val="00EB545E"/>
    <w:rsid w:val="00EC15B5"/>
    <w:rsid w:val="00EC28D2"/>
    <w:rsid w:val="00EC2DB3"/>
    <w:rsid w:val="00EC52F8"/>
    <w:rsid w:val="00EC7B86"/>
    <w:rsid w:val="00EE61B9"/>
    <w:rsid w:val="00EF02CC"/>
    <w:rsid w:val="00EF1AB4"/>
    <w:rsid w:val="00EF6E04"/>
    <w:rsid w:val="00F00682"/>
    <w:rsid w:val="00F0258F"/>
    <w:rsid w:val="00F029C9"/>
    <w:rsid w:val="00F034BB"/>
    <w:rsid w:val="00F1061B"/>
    <w:rsid w:val="00F11AD8"/>
    <w:rsid w:val="00F11B4A"/>
    <w:rsid w:val="00F128EE"/>
    <w:rsid w:val="00F12E54"/>
    <w:rsid w:val="00F13DDD"/>
    <w:rsid w:val="00F15457"/>
    <w:rsid w:val="00F16006"/>
    <w:rsid w:val="00F24A6C"/>
    <w:rsid w:val="00F26221"/>
    <w:rsid w:val="00F26B2C"/>
    <w:rsid w:val="00F3068C"/>
    <w:rsid w:val="00F340FC"/>
    <w:rsid w:val="00F370BD"/>
    <w:rsid w:val="00F456E2"/>
    <w:rsid w:val="00F46C28"/>
    <w:rsid w:val="00F53B38"/>
    <w:rsid w:val="00F66A4A"/>
    <w:rsid w:val="00F71C85"/>
    <w:rsid w:val="00F72210"/>
    <w:rsid w:val="00F80A4D"/>
    <w:rsid w:val="00F916F5"/>
    <w:rsid w:val="00F9195C"/>
    <w:rsid w:val="00F95BFA"/>
    <w:rsid w:val="00FA3C2A"/>
    <w:rsid w:val="00FA587E"/>
    <w:rsid w:val="00FA68A4"/>
    <w:rsid w:val="00FA6B42"/>
    <w:rsid w:val="00FB06C5"/>
    <w:rsid w:val="00FB1D95"/>
    <w:rsid w:val="00FB443E"/>
    <w:rsid w:val="00FB5717"/>
    <w:rsid w:val="00FC21C2"/>
    <w:rsid w:val="00FD08FB"/>
    <w:rsid w:val="00FD15D7"/>
    <w:rsid w:val="00FD22E8"/>
    <w:rsid w:val="00FD2A09"/>
    <w:rsid w:val="00FD2F59"/>
    <w:rsid w:val="00FD341A"/>
    <w:rsid w:val="00FD44E8"/>
    <w:rsid w:val="00FD4909"/>
    <w:rsid w:val="00FD5CA8"/>
    <w:rsid w:val="00FD73E5"/>
    <w:rsid w:val="00FE5CC7"/>
    <w:rsid w:val="00FE6780"/>
    <w:rsid w:val="00FE694F"/>
    <w:rsid w:val="00FE7295"/>
    <w:rsid w:val="00FF1DD7"/>
    <w:rsid w:val="00FF2DA7"/>
    <w:rsid w:val="00FF4C79"/>
    <w:rsid w:val="00FF6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62798557"/>
  <w15:chartTrackingRefBased/>
  <w15:docId w15:val="{C1A52A02-B04A-46CD-810C-CB5EB2B15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02B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B0DE4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352687"/>
    <w:pPr>
      <w:keepNext/>
      <w:tabs>
        <w:tab w:val="center" w:pos="4680"/>
      </w:tabs>
      <w:suppressAutoHyphens/>
      <w:jc w:val="center"/>
      <w:outlineLvl w:val="1"/>
    </w:pPr>
    <w:rPr>
      <w:rFonts w:ascii="Courier New" w:hAnsi="Courier New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4461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4461C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54461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654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A01FB3"/>
    <w:rPr>
      <w:color w:val="0000FF"/>
      <w:u w:val="single"/>
    </w:rPr>
  </w:style>
  <w:style w:type="character" w:styleId="Emphasis">
    <w:name w:val="Emphasis"/>
    <w:qFormat/>
    <w:rsid w:val="00111BC4"/>
    <w:rPr>
      <w:i/>
      <w:iCs/>
    </w:rPr>
  </w:style>
  <w:style w:type="paragraph" w:styleId="E-mailSignature">
    <w:name w:val="E-mail Signature"/>
    <w:basedOn w:val="Normal"/>
    <w:rsid w:val="00FD5CA8"/>
  </w:style>
  <w:style w:type="paragraph" w:styleId="NormalWeb">
    <w:name w:val="Normal (Web)"/>
    <w:basedOn w:val="Normal"/>
    <w:rsid w:val="00FD15D7"/>
    <w:pPr>
      <w:spacing w:before="100" w:beforeAutospacing="1" w:after="100" w:afterAutospacing="1"/>
    </w:pPr>
  </w:style>
  <w:style w:type="paragraph" w:styleId="DocumentMap">
    <w:name w:val="Document Map"/>
    <w:basedOn w:val="Normal"/>
    <w:link w:val="DocumentMapChar"/>
    <w:rsid w:val="008B0DE4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8B0DE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8B0DE4"/>
    <w:rPr>
      <w:rFonts w:ascii="Cambria" w:eastAsia="Times New Roman" w:hAnsi="Cambria" w:cs="Times New Roman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2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0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8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3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96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7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5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7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8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75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23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0696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028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3906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7049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63819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4721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183331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494388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435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</vt:lpstr>
    </vt:vector>
  </TitlesOfParts>
  <Company>U.S. Naval Academy</Company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</dc:title>
  <dc:subject/>
  <dc:creator>USNA User</dc:creator>
  <cp:keywords/>
  <cp:lastModifiedBy>Paris, Casey E LT USCG USNA Annapolis</cp:lastModifiedBy>
  <cp:revision>2</cp:revision>
  <cp:lastPrinted>2013-06-20T11:22:00Z</cp:lastPrinted>
  <dcterms:created xsi:type="dcterms:W3CDTF">2019-08-13T15:27:00Z</dcterms:created>
  <dcterms:modified xsi:type="dcterms:W3CDTF">2019-08-13T15:27:00Z</dcterms:modified>
</cp:coreProperties>
</file>